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9"/>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9"/>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4"/>
              </w:numPr>
            </w:pPr>
            <w:r>
              <w:t>Modelling/prototyping of how your system will be put together</w:t>
            </w:r>
          </w:p>
          <w:p w14:paraId="3F0CB0F7" w14:textId="51500346" w:rsidR="000A266C" w:rsidRDefault="000A266C" w:rsidP="000A266C">
            <w:pPr>
              <w:pStyle w:val="ListParagraph"/>
              <w:numPr>
                <w:ilvl w:val="0"/>
                <w:numId w:val="4"/>
              </w:numPr>
            </w:pPr>
            <w:r>
              <w:lastRenderedPageBreak/>
              <w:t>Modelling/prototype of how your system will be used</w:t>
            </w:r>
          </w:p>
          <w:p w14:paraId="059A73AB" w14:textId="5F8D62CC" w:rsidR="000A266C" w:rsidRDefault="000A266C" w:rsidP="000A266C">
            <w:pPr>
              <w:pStyle w:val="ListParagraph"/>
              <w:numPr>
                <w:ilvl w:val="0"/>
                <w:numId w:val="4"/>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4"/>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4"/>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4"/>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4"/>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4"/>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4"/>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4"/>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4"/>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4"/>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4"/>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4"/>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4"/>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4"/>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E41645"/>
    <w:multiLevelType w:val="hybridMultilevel"/>
    <w:tmpl w:val="9F96DFB2"/>
    <w:lvl w:ilvl="0" w:tplc="67F2064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45504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8"/>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6"/>
  </w:num>
  <w:num w:numId="8" w16cid:durableId="1683237958">
    <w:abstractNumId w:val="1"/>
  </w:num>
  <w:num w:numId="9" w16cid:durableId="2592916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QUAFPla3SwAAAA="/>
  </w:docVars>
  <w:rsids>
    <w:rsidRoot w:val="007E3502"/>
    <w:rsid w:val="000A266C"/>
    <w:rsid w:val="000B0946"/>
    <w:rsid w:val="0028677B"/>
    <w:rsid w:val="002A43E8"/>
    <w:rsid w:val="003B74C8"/>
    <w:rsid w:val="00522F1D"/>
    <w:rsid w:val="005B4894"/>
    <w:rsid w:val="0060735C"/>
    <w:rsid w:val="006B0C77"/>
    <w:rsid w:val="007921C8"/>
    <w:rsid w:val="007E1439"/>
    <w:rsid w:val="007E3502"/>
    <w:rsid w:val="008B26FE"/>
    <w:rsid w:val="008F458A"/>
    <w:rsid w:val="009820E9"/>
    <w:rsid w:val="00B732D0"/>
    <w:rsid w:val="00BF2FB3"/>
    <w:rsid w:val="00CD7356"/>
    <w:rsid w:val="00DB52A3"/>
    <w:rsid w:val="00E3726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6</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6</cp:revision>
  <dcterms:created xsi:type="dcterms:W3CDTF">2022-05-08T02:23:00Z</dcterms:created>
  <dcterms:modified xsi:type="dcterms:W3CDTF">2022-07-25T07:58:00Z</dcterms:modified>
</cp:coreProperties>
</file>